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1161A7" w14:textId="2F2A80DD" w:rsidR="00DB5414" w:rsidRPr="000E24DC" w:rsidRDefault="000E24DC" w:rsidP="000E24DC">
      <w:proofErr w:type="spellStart"/>
      <w:r w:rsidRPr="000E24DC">
        <w:t>Journal_Change</w:t>
      </w:r>
      <w:proofErr w:type="spellEnd"/>
      <w:r w:rsidRPr="000E24DC">
        <w:t xml:space="preserve"> to AJAEES from JSRR</w:t>
      </w:r>
      <w:bookmarkStart w:id="0" w:name="_GoBack"/>
      <w:bookmarkEnd w:id="0"/>
    </w:p>
    <w:sectPr w:rsidR="00DB5414" w:rsidRPr="000E24D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tDSwNDKzNDIxNDcyNDBV0lEKTi0uzszPAykwrAUAulOLoSwAAAA="/>
  </w:docVars>
  <w:rsids>
    <w:rsidRoot w:val="00DB5414"/>
    <w:rsid w:val="000E24DC"/>
    <w:rsid w:val="00CF543F"/>
    <w:rsid w:val="00DB54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C17CBB8-220B-4294-B3B3-88E74AEDD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700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47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79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75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7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67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1695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3978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30891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1232648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00251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5843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1201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659987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80348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666711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36606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77797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407331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7941289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975056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0115653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145618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5996727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3344602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776577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202349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350370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698014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542842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28196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441145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173719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03637970">
                                                              <w:marLeft w:val="72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24225594">
                                                              <w:marLeft w:val="72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746590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1424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52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10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54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8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09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778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5431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86845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76549148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26625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38805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87211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853908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77108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334306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9160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916778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2025232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516452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5971003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2635645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7156915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0951735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2470356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032822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013856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06370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260462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68616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646279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14815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310985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05940685">
                                                              <w:marLeft w:val="72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57960298">
                                                              <w:marLeft w:val="72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934178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</Words>
  <Characters>30</Characters>
  <Application>Microsoft Office Word</Application>
  <DocSecurity>0</DocSecurity>
  <Lines>1</Lines>
  <Paragraphs>1</Paragraphs>
  <ScaleCrop>false</ScaleCrop>
  <Company/>
  <LinksUpToDate>false</LinksUpToDate>
  <CharactersWithSpaces>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20</dc:creator>
  <cp:keywords/>
  <dc:description/>
  <cp:lastModifiedBy>SDI PC 1175</cp:lastModifiedBy>
  <cp:revision>3</cp:revision>
  <dcterms:created xsi:type="dcterms:W3CDTF">2026-03-27T13:44:00Z</dcterms:created>
  <dcterms:modified xsi:type="dcterms:W3CDTF">2026-04-01T07:56:00Z</dcterms:modified>
</cp:coreProperties>
</file>